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EC6BA1" w14:textId="5EC84C1C" w:rsidR="001B20D0" w:rsidRDefault="00A311E4" w:rsidP="001B20D0">
      <w:pPr>
        <w:bidi/>
        <w:spacing w:after="0" w:line="240" w:lineRule="auto"/>
        <w:jc w:val="center"/>
        <w:rPr>
          <w:rFonts w:asciiTheme="majorBidi" w:hAnsiTheme="majorBidi" w:cs="PT Bold Heading"/>
          <w:sz w:val="32"/>
          <w:szCs w:val="32"/>
          <w:rtl/>
          <w:lang w:bidi="ar-EG"/>
        </w:rPr>
      </w:pPr>
      <w:r w:rsidRPr="00137960">
        <w:rPr>
          <w:rFonts w:asciiTheme="majorBidi" w:hAnsiTheme="majorBidi" w:cs="PT Bold Heading"/>
          <w:sz w:val="32"/>
          <w:szCs w:val="32"/>
          <w:rtl/>
          <w:lang w:bidi="ar-EG"/>
        </w:rPr>
        <w:t>نموذج تقييم ومناقشة</w:t>
      </w:r>
      <w:r w:rsidR="003C5FE2">
        <w:rPr>
          <w:rFonts w:asciiTheme="majorBidi" w:hAnsiTheme="majorBidi" w:cs="PT Bold Heading" w:hint="cs"/>
          <w:sz w:val="32"/>
          <w:szCs w:val="32"/>
          <w:rtl/>
          <w:lang w:bidi="ar-EG"/>
        </w:rPr>
        <w:t xml:space="preserve"> (</w:t>
      </w:r>
      <w:r w:rsidR="003C5FE2" w:rsidRPr="00C21983">
        <w:rPr>
          <w:rFonts w:asciiTheme="majorBidi" w:hAnsiTheme="majorBidi" w:cs="PT Bold Heading" w:hint="cs"/>
          <w:color w:val="FF0000"/>
          <w:sz w:val="32"/>
          <w:szCs w:val="32"/>
          <w:rtl/>
          <w:lang w:bidi="ar-EG"/>
        </w:rPr>
        <w:t xml:space="preserve">من قبل </w:t>
      </w:r>
      <w:r w:rsidR="003C5FE2">
        <w:rPr>
          <w:rFonts w:asciiTheme="majorBidi" w:hAnsiTheme="majorBidi" w:cs="PT Bold Heading" w:hint="cs"/>
          <w:color w:val="FF0000"/>
          <w:sz w:val="32"/>
          <w:szCs w:val="32"/>
          <w:rtl/>
          <w:lang w:bidi="ar-EG"/>
        </w:rPr>
        <w:t>لجنة الممتحنين</w:t>
      </w:r>
      <w:r w:rsidR="003C5FE2">
        <w:rPr>
          <w:rFonts w:asciiTheme="majorBidi" w:hAnsiTheme="majorBidi" w:cs="PT Bold Heading" w:hint="cs"/>
          <w:sz w:val="32"/>
          <w:szCs w:val="32"/>
          <w:rtl/>
          <w:lang w:bidi="ar-EG"/>
        </w:rPr>
        <w:t>)</w:t>
      </w:r>
      <w:r w:rsidRPr="00137960">
        <w:rPr>
          <w:rFonts w:asciiTheme="majorBidi" w:hAnsiTheme="majorBidi" w:cs="PT Bold Heading"/>
          <w:sz w:val="32"/>
          <w:szCs w:val="32"/>
          <w:rtl/>
          <w:lang w:bidi="ar-EG"/>
        </w:rPr>
        <w:t xml:space="preserve"> مشروع التخرج</w:t>
      </w:r>
      <w:r w:rsidRPr="00137960">
        <w:rPr>
          <w:rFonts w:asciiTheme="majorBidi" w:hAnsiTheme="majorBidi" w:cs="PT Bold Heading" w:hint="cs"/>
          <w:sz w:val="32"/>
          <w:szCs w:val="32"/>
          <w:rtl/>
          <w:lang w:bidi="ar-EG"/>
        </w:rPr>
        <w:t xml:space="preserve"> </w:t>
      </w:r>
      <w:r w:rsidRPr="003B30CE">
        <w:rPr>
          <w:rFonts w:asciiTheme="majorBidi" w:hAnsiTheme="majorBidi" w:cs="PT Bold Heading" w:hint="cs"/>
          <w:sz w:val="32"/>
          <w:szCs w:val="32"/>
          <w:rtl/>
          <w:lang w:bidi="ar-EG"/>
        </w:rPr>
        <w:t xml:space="preserve">للفصل الدراسي </w:t>
      </w:r>
      <w:r w:rsidR="00022569">
        <w:rPr>
          <w:rFonts w:asciiTheme="majorBidi" w:hAnsiTheme="majorBidi" w:cs="PT Bold Heading" w:hint="cs"/>
          <w:sz w:val="32"/>
          <w:szCs w:val="32"/>
          <w:rtl/>
          <w:lang w:bidi="ar-EG"/>
        </w:rPr>
        <w:t xml:space="preserve">(الأول / الثاني) </w:t>
      </w:r>
      <w:r w:rsidRPr="003B30CE">
        <w:rPr>
          <w:rFonts w:asciiTheme="majorBidi" w:hAnsiTheme="majorBidi" w:cs="PT Bold Heading" w:hint="cs"/>
          <w:sz w:val="32"/>
          <w:szCs w:val="32"/>
          <w:rtl/>
          <w:lang w:bidi="ar-EG"/>
        </w:rPr>
        <w:t>للعام الجامعي 20</w:t>
      </w:r>
      <w:r w:rsidR="001B20D0">
        <w:rPr>
          <w:rFonts w:asciiTheme="majorBidi" w:hAnsiTheme="majorBidi" w:cs="PT Bold Heading" w:hint="cs"/>
          <w:sz w:val="32"/>
          <w:szCs w:val="32"/>
          <w:rtl/>
          <w:lang w:bidi="ar-EG"/>
        </w:rPr>
        <w:t>23</w:t>
      </w:r>
      <w:r w:rsidRPr="003B30CE">
        <w:rPr>
          <w:rFonts w:asciiTheme="majorBidi" w:hAnsiTheme="majorBidi" w:cs="PT Bold Heading" w:hint="cs"/>
          <w:sz w:val="32"/>
          <w:szCs w:val="32"/>
          <w:rtl/>
          <w:lang w:bidi="ar-EG"/>
        </w:rPr>
        <w:t>/20</w:t>
      </w:r>
      <w:r w:rsidR="001B20D0">
        <w:rPr>
          <w:rFonts w:asciiTheme="majorBidi" w:hAnsiTheme="majorBidi" w:cs="PT Bold Heading" w:hint="cs"/>
          <w:sz w:val="32"/>
          <w:szCs w:val="32"/>
          <w:rtl/>
          <w:lang w:bidi="ar-EG"/>
        </w:rPr>
        <w:t xml:space="preserve">24 </w:t>
      </w:r>
    </w:p>
    <w:p w14:paraId="3DE4A5DB" w14:textId="0A2148CE" w:rsidR="001B20D0" w:rsidRDefault="001B20D0" w:rsidP="001B20D0">
      <w:pPr>
        <w:bidi/>
        <w:spacing w:after="0" w:line="240" w:lineRule="auto"/>
        <w:jc w:val="center"/>
        <w:rPr>
          <w:rFonts w:asciiTheme="majorBidi" w:hAnsiTheme="majorBidi" w:cs="PT Bold Heading"/>
          <w:sz w:val="32"/>
          <w:szCs w:val="32"/>
          <w:lang w:bidi="ar-EG"/>
        </w:rPr>
      </w:pPr>
      <w:r w:rsidRPr="00CE05D4">
        <w:rPr>
          <w:rFonts w:asciiTheme="majorBidi" w:hAnsiTheme="majorBidi" w:cs="PT Bold Heading" w:hint="cs"/>
          <w:sz w:val="32"/>
          <w:szCs w:val="32"/>
          <w:rtl/>
          <w:lang w:bidi="ar-EG"/>
        </w:rPr>
        <w:t xml:space="preserve">اسم المقرر: </w:t>
      </w:r>
      <w:r w:rsidR="00022569">
        <w:rPr>
          <w:rFonts w:asciiTheme="majorBidi" w:hAnsiTheme="majorBidi" w:cs="PT Bold Heading" w:hint="cs"/>
          <w:sz w:val="32"/>
          <w:szCs w:val="32"/>
          <w:rtl/>
          <w:lang w:bidi="ar-EG"/>
        </w:rPr>
        <w:t>(</w:t>
      </w:r>
      <w:r w:rsidRPr="00CE05D4">
        <w:rPr>
          <w:rFonts w:asciiTheme="majorBidi" w:hAnsiTheme="majorBidi" w:cs="PT Bold Heading" w:hint="cs"/>
          <w:sz w:val="32"/>
          <w:szCs w:val="32"/>
          <w:rtl/>
          <w:lang w:bidi="ar-EG"/>
        </w:rPr>
        <w:t xml:space="preserve">مشروع التخرج 1 </w:t>
      </w:r>
      <w:r w:rsidR="00022569">
        <w:rPr>
          <w:rFonts w:asciiTheme="majorBidi" w:hAnsiTheme="majorBidi" w:cs="PT Bold Heading" w:hint="cs"/>
          <w:sz w:val="32"/>
          <w:szCs w:val="32"/>
          <w:rtl/>
          <w:lang w:bidi="ar-EG"/>
        </w:rPr>
        <w:t xml:space="preserve">/ </w:t>
      </w:r>
      <w:r w:rsidR="00022569" w:rsidRPr="005D00B2">
        <w:rPr>
          <w:rFonts w:asciiTheme="majorBidi" w:hAnsiTheme="majorBidi" w:cs="PT Bold Heading" w:hint="cs"/>
          <w:color w:val="FF0000"/>
          <w:sz w:val="32"/>
          <w:szCs w:val="32"/>
          <w:rtl/>
          <w:lang w:bidi="ar-EG"/>
        </w:rPr>
        <w:t>مشروع التخرج 2</w:t>
      </w:r>
      <w:r w:rsidR="00022569">
        <w:rPr>
          <w:rFonts w:asciiTheme="majorBidi" w:hAnsiTheme="majorBidi" w:cs="PT Bold Heading" w:hint="cs"/>
          <w:sz w:val="32"/>
          <w:szCs w:val="32"/>
          <w:rtl/>
          <w:lang w:bidi="ar-EG"/>
        </w:rPr>
        <w:t>)</w:t>
      </w:r>
    </w:p>
    <w:tbl>
      <w:tblPr>
        <w:bidiVisual/>
        <w:tblW w:w="499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2"/>
        <w:gridCol w:w="13312"/>
      </w:tblGrid>
      <w:tr w:rsidR="005D00B2" w:rsidRPr="000B506C" w14:paraId="22A7D917" w14:textId="77777777" w:rsidTr="005E3247">
        <w:trPr>
          <w:trHeight w:val="350"/>
        </w:trPr>
        <w:tc>
          <w:tcPr>
            <w:tcW w:w="1272" w:type="dxa"/>
            <w:shd w:val="clear" w:color="auto" w:fill="F2F2F2"/>
            <w:vAlign w:val="center"/>
          </w:tcPr>
          <w:p w14:paraId="2F9BD72B" w14:textId="77777777" w:rsidR="005D00B2" w:rsidRPr="000B506C" w:rsidRDefault="005D00B2" w:rsidP="005E3247">
            <w:pPr>
              <w:tabs>
                <w:tab w:val="left" w:pos="1006"/>
                <w:tab w:val="left" w:pos="1440"/>
                <w:tab w:val="center" w:pos="4320"/>
                <w:tab w:val="left" w:pos="8340"/>
              </w:tabs>
              <w:bidi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sz w:val="28"/>
                <w:szCs w:val="28"/>
                <w:rtl/>
                <w:lang w:bidi="ar-EG"/>
              </w:rPr>
              <w:t xml:space="preserve">البرنامج الدراسي </w:t>
            </w:r>
          </w:p>
        </w:tc>
        <w:tc>
          <w:tcPr>
            <w:tcW w:w="13312" w:type="dxa"/>
            <w:shd w:val="clear" w:color="auto" w:fill="auto"/>
            <w:vAlign w:val="center"/>
          </w:tcPr>
          <w:p w14:paraId="089A4DD0" w14:textId="77777777" w:rsidR="005D00B2" w:rsidRPr="000774E0" w:rsidRDefault="005D00B2" w:rsidP="005E3247">
            <w:pPr>
              <w:tabs>
                <w:tab w:val="left" w:pos="1006"/>
                <w:tab w:val="left" w:pos="1440"/>
                <w:tab w:val="center" w:pos="4320"/>
                <w:tab w:val="left" w:pos="834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rtl/>
                <w:lang w:bidi="ar-EG"/>
              </w:rPr>
            </w:pPr>
            <w:r w:rsidRPr="008F2116"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  <w:rtl/>
                <w:lang w:bidi="ar-EG"/>
              </w:rPr>
              <w:t>○</w:t>
            </w:r>
            <w:r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  <w:lang w:bidi="ar-EG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bidi="ar-EG"/>
              </w:rPr>
              <w:t>Computer Science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bidi="ar-EG"/>
              </w:rPr>
              <w:t xml:space="preserve">             </w:t>
            </w:r>
            <w:r w:rsidRPr="008F2116">
              <w:rPr>
                <w:rFonts w:ascii="Times New Roman" w:eastAsia="Times New Roman" w:hAnsi="Times New Roman" w:cs="Times New Roman" w:hint="cs"/>
                <w:b/>
                <w:bCs/>
                <w:sz w:val="36"/>
                <w:szCs w:val="36"/>
                <w:rtl/>
                <w:lang w:bidi="ar-EG"/>
              </w:rPr>
              <w:t>○</w:t>
            </w:r>
            <w:r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  <w:lang w:bidi="ar-EG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bidi="ar-EG"/>
              </w:rPr>
              <w:t xml:space="preserve">Information Systems          </w:t>
            </w:r>
            <w:r w:rsidRPr="008F2116">
              <w:rPr>
                <w:rFonts w:ascii="Times New Roman" w:eastAsia="Times New Roman" w:hAnsi="Times New Roman" w:cs="Times New Roman" w:hint="cs"/>
                <w:b/>
                <w:bCs/>
                <w:sz w:val="36"/>
                <w:szCs w:val="36"/>
                <w:rtl/>
                <w:lang w:bidi="ar-EG"/>
              </w:rPr>
              <w:t>○</w:t>
            </w:r>
            <w:r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  <w:lang w:bidi="ar-EG"/>
              </w:rPr>
              <w:t xml:space="preserve"> </w:t>
            </w:r>
            <w:r w:rsidRPr="000A29E2">
              <w:rPr>
                <w:rFonts w:ascii="Times New Roman" w:eastAsia="Times New Roman" w:hAnsi="Times New Roman" w:cs="Times New Roman"/>
                <w:sz w:val="28"/>
                <w:szCs w:val="28"/>
                <w:lang w:bidi="ar-EG"/>
              </w:rPr>
              <w:t>Scientific Computing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bidi="ar-EG"/>
              </w:rPr>
              <w:t xml:space="preserve">         </w:t>
            </w:r>
            <w:r>
              <w:rPr>
                <w:rFonts w:asciiTheme="majorBidi" w:hAnsiTheme="majorBidi" w:cs="PT Bold Heading"/>
                <w:noProof/>
                <w:sz w:val="32"/>
                <w:szCs w:val="32"/>
                <w:rtl/>
                <w:lang w:val="ar-EG" w:bidi="ar-EG"/>
              </w:rPr>
              <w:drawing>
                <wp:inline distT="0" distB="0" distL="0" distR="0" wp14:anchorId="669C2F77" wp14:editId="10D5C37F">
                  <wp:extent cx="169737" cy="169737"/>
                  <wp:effectExtent l="0" t="0" r="1905" b="1905"/>
                  <wp:docPr id="1920489464" name="Graphic 3" descr="Badge Tick1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0489464" name="Graphic 1920489464" descr="Badge Tick1 outline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737" cy="1697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  <w:lang w:bidi="ar-EG"/>
              </w:rPr>
              <w:t xml:space="preserve"> </w:t>
            </w:r>
            <w:r w:rsidRPr="00CF0C18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u w:val="single"/>
                <w:lang w:bidi="ar-EG"/>
              </w:rPr>
              <w:t>Artificial Intelligence</w:t>
            </w:r>
          </w:p>
        </w:tc>
      </w:tr>
    </w:tbl>
    <w:tbl>
      <w:tblPr>
        <w:tblStyle w:val="TableGrid"/>
        <w:bidiVisual/>
        <w:tblW w:w="4990" w:type="pct"/>
        <w:tblLook w:val="04A0" w:firstRow="1" w:lastRow="0" w:firstColumn="1" w:lastColumn="0" w:noHBand="0" w:noVBand="1"/>
      </w:tblPr>
      <w:tblGrid>
        <w:gridCol w:w="1568"/>
        <w:gridCol w:w="3429"/>
        <w:gridCol w:w="2126"/>
        <w:gridCol w:w="1937"/>
        <w:gridCol w:w="3542"/>
        <w:gridCol w:w="1965"/>
      </w:tblGrid>
      <w:tr w:rsidR="005D00B2" w14:paraId="7E70A3E1" w14:textId="77777777" w:rsidTr="005E3247">
        <w:trPr>
          <w:trHeight w:val="887"/>
        </w:trPr>
        <w:tc>
          <w:tcPr>
            <w:tcW w:w="1568" w:type="dxa"/>
            <w:tcBorders>
              <w:bottom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1C40077F" w14:textId="77777777" w:rsidR="005D00B2" w:rsidRPr="003B30CE" w:rsidRDefault="005D00B2" w:rsidP="005E3247">
            <w:pPr>
              <w:bidi/>
              <w:spacing w:after="0" w:line="240" w:lineRule="auto"/>
              <w:jc w:val="center"/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</w:pPr>
            <w:r w:rsidRPr="003B30CE">
              <w:rPr>
                <w:rFonts w:asciiTheme="majorBidi" w:hAnsiTheme="majorBidi" w:cs="PT Bold Heading" w:hint="cs"/>
                <w:sz w:val="28"/>
                <w:szCs w:val="28"/>
                <w:rtl/>
                <w:lang w:bidi="ar-EG"/>
              </w:rPr>
              <w:t>كود المشروع</w:t>
            </w:r>
          </w:p>
        </w:tc>
        <w:tc>
          <w:tcPr>
            <w:tcW w:w="3429" w:type="dxa"/>
            <w:tcBorders>
              <w:bottom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5F6C5931" w14:textId="77777777" w:rsidR="005D00B2" w:rsidRPr="003B30CE" w:rsidRDefault="005D00B2" w:rsidP="005E3247">
            <w:pPr>
              <w:bidi/>
              <w:spacing w:after="0" w:line="240" w:lineRule="auto"/>
              <w:jc w:val="center"/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</w:pPr>
            <w:r w:rsidRPr="003B30CE">
              <w:rPr>
                <w:rFonts w:asciiTheme="majorBidi" w:hAnsiTheme="majorBidi" w:cs="PT Bold Heading" w:hint="cs"/>
                <w:sz w:val="28"/>
                <w:szCs w:val="28"/>
                <w:rtl/>
                <w:lang w:bidi="ar-EG"/>
              </w:rPr>
              <w:t>اسم المشروع</w:t>
            </w:r>
          </w:p>
        </w:tc>
        <w:tc>
          <w:tcPr>
            <w:tcW w:w="2126" w:type="dxa"/>
            <w:tcBorders>
              <w:bottom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5AA6A6A2" w14:textId="77777777" w:rsidR="005D00B2" w:rsidRPr="003B30CE" w:rsidRDefault="005D00B2" w:rsidP="005E3247">
            <w:pPr>
              <w:bidi/>
              <w:spacing w:after="0" w:line="240" w:lineRule="auto"/>
              <w:jc w:val="center"/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</w:pPr>
            <w:r w:rsidRPr="003B30CE"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  <w:t>عضو هيئة التدريس المشرف</w:t>
            </w:r>
          </w:p>
        </w:tc>
        <w:tc>
          <w:tcPr>
            <w:tcW w:w="1937" w:type="dxa"/>
            <w:tcBorders>
              <w:bottom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46537C07" w14:textId="77777777" w:rsidR="005D00B2" w:rsidRPr="003B30CE" w:rsidRDefault="005D00B2" w:rsidP="005E3247">
            <w:pPr>
              <w:bidi/>
              <w:spacing w:after="0" w:line="240" w:lineRule="auto"/>
              <w:jc w:val="center"/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</w:pPr>
            <w:r w:rsidRPr="003B30CE">
              <w:rPr>
                <w:rFonts w:asciiTheme="majorBidi" w:hAnsiTheme="majorBidi" w:cs="PT Bold Heading" w:hint="cs"/>
                <w:sz w:val="28"/>
                <w:szCs w:val="28"/>
                <w:rtl/>
                <w:lang w:bidi="ar-EG"/>
              </w:rPr>
              <w:t>عضو الهيئة المعاونة</w:t>
            </w:r>
          </w:p>
        </w:tc>
        <w:tc>
          <w:tcPr>
            <w:tcW w:w="3542" w:type="dxa"/>
            <w:shd w:val="clear" w:color="auto" w:fill="D9D9D9" w:themeFill="background1" w:themeFillShade="D9"/>
            <w:vAlign w:val="center"/>
          </w:tcPr>
          <w:p w14:paraId="0BC9F6F5" w14:textId="77777777" w:rsidR="005D00B2" w:rsidRPr="003B30CE" w:rsidRDefault="005D00B2" w:rsidP="005E3247">
            <w:pPr>
              <w:bidi/>
              <w:spacing w:after="0" w:line="240" w:lineRule="auto"/>
              <w:jc w:val="center"/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</w:pPr>
            <w:r w:rsidRPr="003B30CE">
              <w:rPr>
                <w:rFonts w:asciiTheme="majorBidi" w:hAnsiTheme="majorBidi" w:cs="PT Bold Heading" w:hint="cs"/>
                <w:sz w:val="28"/>
                <w:szCs w:val="28"/>
                <w:rtl/>
                <w:lang w:bidi="ar-EG"/>
              </w:rPr>
              <w:t>أسماء الطلاب</w:t>
            </w:r>
          </w:p>
        </w:tc>
        <w:tc>
          <w:tcPr>
            <w:tcW w:w="1965" w:type="dxa"/>
            <w:shd w:val="clear" w:color="auto" w:fill="D9D9D9" w:themeFill="background1" w:themeFillShade="D9"/>
            <w:vAlign w:val="center"/>
          </w:tcPr>
          <w:p w14:paraId="5E13C362" w14:textId="77777777" w:rsidR="005D00B2" w:rsidRDefault="005D00B2" w:rsidP="005E3247">
            <w:pPr>
              <w:bidi/>
              <w:spacing w:after="0" w:line="240" w:lineRule="auto"/>
              <w:jc w:val="center"/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="PT Bold Heading" w:hint="cs"/>
                <w:sz w:val="28"/>
                <w:szCs w:val="28"/>
                <w:rtl/>
                <w:lang w:bidi="ar-EG"/>
              </w:rPr>
              <w:t>درجة أعمال السنة من المشرف</w:t>
            </w:r>
          </w:p>
          <w:p w14:paraId="373B7127" w14:textId="77777777" w:rsidR="005D00B2" w:rsidRPr="003B30CE" w:rsidRDefault="005D00B2" w:rsidP="005E3247">
            <w:pPr>
              <w:bidi/>
              <w:spacing w:after="0" w:line="240" w:lineRule="auto"/>
              <w:jc w:val="center"/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="PT Bold Heading" w:hint="cs"/>
                <w:sz w:val="28"/>
                <w:szCs w:val="28"/>
                <w:rtl/>
                <w:lang w:bidi="ar-EG"/>
              </w:rPr>
              <w:t>50 درجة</w:t>
            </w:r>
          </w:p>
        </w:tc>
      </w:tr>
      <w:tr w:rsidR="005D00B2" w14:paraId="398F90D0" w14:textId="77777777" w:rsidTr="005E3247">
        <w:trPr>
          <w:trHeight w:val="416"/>
        </w:trPr>
        <w:tc>
          <w:tcPr>
            <w:tcW w:w="1568" w:type="dxa"/>
            <w:vMerge w:val="restart"/>
            <w:tcBorders>
              <w:top w:val="single" w:sz="8" w:space="0" w:color="auto"/>
              <w:bottom w:val="nil"/>
            </w:tcBorders>
            <w:vAlign w:val="center"/>
          </w:tcPr>
          <w:p w14:paraId="424BF037" w14:textId="77777777" w:rsidR="005D00B2" w:rsidRPr="002003D9" w:rsidRDefault="005D00B2" w:rsidP="005E3247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2003D9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  <w:t>AI: 22</w:t>
            </w:r>
          </w:p>
        </w:tc>
        <w:tc>
          <w:tcPr>
            <w:tcW w:w="3429" w:type="dxa"/>
            <w:vMerge w:val="restart"/>
            <w:tcBorders>
              <w:top w:val="single" w:sz="8" w:space="0" w:color="auto"/>
              <w:bottom w:val="nil"/>
            </w:tcBorders>
            <w:vAlign w:val="center"/>
          </w:tcPr>
          <w:p w14:paraId="764B4305" w14:textId="77777777" w:rsidR="005D00B2" w:rsidRPr="002003D9" w:rsidRDefault="005D00B2" w:rsidP="005E3247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2003D9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  <w:t>Catch the AI</w:t>
            </w:r>
          </w:p>
        </w:tc>
        <w:tc>
          <w:tcPr>
            <w:tcW w:w="2126" w:type="dxa"/>
            <w:vMerge w:val="restart"/>
            <w:tcBorders>
              <w:top w:val="single" w:sz="8" w:space="0" w:color="auto"/>
              <w:bottom w:val="nil"/>
            </w:tcBorders>
            <w:vAlign w:val="center"/>
          </w:tcPr>
          <w:p w14:paraId="40571D3D" w14:textId="77777777" w:rsidR="005D00B2" w:rsidRPr="002003D9" w:rsidRDefault="005D00B2" w:rsidP="005E3247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  <w:r w:rsidRPr="002003D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>د. ايمان عبداللطيف</w:t>
            </w:r>
          </w:p>
        </w:tc>
        <w:tc>
          <w:tcPr>
            <w:tcW w:w="1937" w:type="dxa"/>
            <w:vMerge w:val="restart"/>
            <w:tcBorders>
              <w:top w:val="single" w:sz="8" w:space="0" w:color="auto"/>
              <w:bottom w:val="nil"/>
            </w:tcBorders>
            <w:vAlign w:val="center"/>
          </w:tcPr>
          <w:p w14:paraId="690981E7" w14:textId="77777777" w:rsidR="005D00B2" w:rsidRPr="002003D9" w:rsidRDefault="005D00B2" w:rsidP="005E3247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  <w:r w:rsidRPr="002003D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>م. سحر محمد</w:t>
            </w:r>
          </w:p>
        </w:tc>
        <w:tc>
          <w:tcPr>
            <w:tcW w:w="3542" w:type="dxa"/>
            <w:tcBorders>
              <w:top w:val="single" w:sz="8" w:space="0" w:color="auto"/>
            </w:tcBorders>
          </w:tcPr>
          <w:p w14:paraId="2CC96578" w14:textId="77777777" w:rsidR="005D00B2" w:rsidRPr="00047EC4" w:rsidRDefault="005D00B2" w:rsidP="005D00B2">
            <w:pPr>
              <w:pStyle w:val="ListParagraph"/>
              <w:numPr>
                <w:ilvl w:val="0"/>
                <w:numId w:val="8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  <w:r w:rsidRPr="00AE4FBE">
              <w:rPr>
                <w:rFonts w:asciiTheme="majorBidi" w:eastAsia="Times New Roman" w:hAnsiTheme="majorBidi" w:cs="Times New Roman"/>
                <w:b/>
                <w:bCs/>
                <w:sz w:val="28"/>
                <w:szCs w:val="28"/>
                <w:rtl/>
                <w:lang w:bidi="ar-EG"/>
              </w:rPr>
              <w:t>روماني نصرت شوقي جرجس</w:t>
            </w:r>
          </w:p>
        </w:tc>
        <w:tc>
          <w:tcPr>
            <w:tcW w:w="1965" w:type="dxa"/>
            <w:tcBorders>
              <w:top w:val="single" w:sz="8" w:space="0" w:color="auto"/>
            </w:tcBorders>
            <w:vAlign w:val="center"/>
          </w:tcPr>
          <w:p w14:paraId="45466B4F" w14:textId="77777777" w:rsidR="005D00B2" w:rsidRPr="00047EC4" w:rsidRDefault="005D00B2" w:rsidP="005E3247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  <w:tr w:rsidR="005D00B2" w14:paraId="3B0FE55D" w14:textId="77777777" w:rsidTr="005E3247">
        <w:trPr>
          <w:trHeight w:val="416"/>
        </w:trPr>
        <w:tc>
          <w:tcPr>
            <w:tcW w:w="1568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53B3509B" w14:textId="77777777" w:rsidR="005D00B2" w:rsidRPr="00A40357" w:rsidRDefault="005D00B2" w:rsidP="005E3247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429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21282A5E" w14:textId="77777777" w:rsidR="005D00B2" w:rsidRPr="00047EC4" w:rsidRDefault="005D00B2" w:rsidP="005E3247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2126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1CEE2CBF" w14:textId="77777777" w:rsidR="005D00B2" w:rsidRPr="0016173D" w:rsidRDefault="005D00B2" w:rsidP="005E3247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37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783751A2" w14:textId="77777777" w:rsidR="005D00B2" w:rsidRPr="00047EC4" w:rsidRDefault="005D00B2" w:rsidP="005E3247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3542" w:type="dxa"/>
          </w:tcPr>
          <w:p w14:paraId="7D43A12B" w14:textId="77777777" w:rsidR="005D00B2" w:rsidRPr="00047EC4" w:rsidRDefault="005D00B2" w:rsidP="005D00B2">
            <w:pPr>
              <w:pStyle w:val="ListParagraph"/>
              <w:numPr>
                <w:ilvl w:val="0"/>
                <w:numId w:val="8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  <w:r w:rsidRPr="00AE4FBE">
              <w:rPr>
                <w:rFonts w:asciiTheme="majorBidi" w:eastAsia="Times New Roman" w:hAnsiTheme="majorBidi" w:cs="Times New Roman"/>
                <w:b/>
                <w:bCs/>
                <w:sz w:val="28"/>
                <w:szCs w:val="28"/>
                <w:rtl/>
                <w:lang w:bidi="ar-EG"/>
              </w:rPr>
              <w:t>زياد السيد عبدالعظيم علي</w:t>
            </w:r>
          </w:p>
        </w:tc>
        <w:tc>
          <w:tcPr>
            <w:tcW w:w="1965" w:type="dxa"/>
            <w:vAlign w:val="center"/>
          </w:tcPr>
          <w:p w14:paraId="268AEF6D" w14:textId="77777777" w:rsidR="005D00B2" w:rsidRPr="00047EC4" w:rsidRDefault="005D00B2" w:rsidP="005E3247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  <w:tr w:rsidR="005D00B2" w14:paraId="0DDFB1CD" w14:textId="77777777" w:rsidTr="005E3247">
        <w:trPr>
          <w:trHeight w:val="416"/>
        </w:trPr>
        <w:tc>
          <w:tcPr>
            <w:tcW w:w="1568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6BDF0689" w14:textId="77777777" w:rsidR="005D00B2" w:rsidRPr="00A40357" w:rsidRDefault="005D00B2" w:rsidP="005E3247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429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660AA93B" w14:textId="77777777" w:rsidR="005D00B2" w:rsidRPr="00047EC4" w:rsidRDefault="005D00B2" w:rsidP="005E3247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2126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420B3930" w14:textId="77777777" w:rsidR="005D00B2" w:rsidRPr="0016173D" w:rsidRDefault="005D00B2" w:rsidP="005E3247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37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439DD0D6" w14:textId="77777777" w:rsidR="005D00B2" w:rsidRPr="00047EC4" w:rsidRDefault="005D00B2" w:rsidP="005E3247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3542" w:type="dxa"/>
          </w:tcPr>
          <w:p w14:paraId="186178E3" w14:textId="77777777" w:rsidR="005D00B2" w:rsidRPr="00047EC4" w:rsidRDefault="005D00B2" w:rsidP="005D00B2">
            <w:pPr>
              <w:pStyle w:val="ListParagraph"/>
              <w:numPr>
                <w:ilvl w:val="0"/>
                <w:numId w:val="8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  <w:r w:rsidRPr="00AE4FBE">
              <w:rPr>
                <w:rFonts w:asciiTheme="majorBidi" w:eastAsia="Times New Roman" w:hAnsiTheme="majorBidi" w:cs="Times New Roman"/>
                <w:b/>
                <w:bCs/>
                <w:sz w:val="28"/>
                <w:szCs w:val="28"/>
                <w:rtl/>
                <w:lang w:bidi="ar-EG"/>
              </w:rPr>
              <w:t>عبدالله محمد عبدالمنعم عبدالفتاح</w:t>
            </w:r>
          </w:p>
        </w:tc>
        <w:tc>
          <w:tcPr>
            <w:tcW w:w="1965" w:type="dxa"/>
            <w:vAlign w:val="center"/>
          </w:tcPr>
          <w:p w14:paraId="6E675974" w14:textId="77777777" w:rsidR="005D00B2" w:rsidRPr="00047EC4" w:rsidRDefault="005D00B2" w:rsidP="005E3247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  <w:tr w:rsidR="005D00B2" w14:paraId="136B2379" w14:textId="77777777" w:rsidTr="005E3247">
        <w:trPr>
          <w:trHeight w:val="416"/>
        </w:trPr>
        <w:tc>
          <w:tcPr>
            <w:tcW w:w="1568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59B4C649" w14:textId="77777777" w:rsidR="005D00B2" w:rsidRPr="00A40357" w:rsidRDefault="005D00B2" w:rsidP="005E3247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429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0727BCEF" w14:textId="77777777" w:rsidR="005D00B2" w:rsidRPr="00047EC4" w:rsidRDefault="005D00B2" w:rsidP="005E3247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2126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1A87CB35" w14:textId="77777777" w:rsidR="005D00B2" w:rsidRPr="0016173D" w:rsidRDefault="005D00B2" w:rsidP="005E3247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37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668B7470" w14:textId="77777777" w:rsidR="005D00B2" w:rsidRPr="00047EC4" w:rsidRDefault="005D00B2" w:rsidP="005E3247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3542" w:type="dxa"/>
          </w:tcPr>
          <w:p w14:paraId="0EFED1C5" w14:textId="77777777" w:rsidR="005D00B2" w:rsidRPr="00E76B2A" w:rsidRDefault="005D00B2" w:rsidP="005D00B2">
            <w:pPr>
              <w:pStyle w:val="ListParagraph"/>
              <w:numPr>
                <w:ilvl w:val="0"/>
                <w:numId w:val="8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  <w:r w:rsidRPr="00AE4FBE">
              <w:rPr>
                <w:rFonts w:asciiTheme="majorBidi" w:eastAsia="Times New Roman" w:hAnsiTheme="majorBidi" w:cs="Times New Roman"/>
                <w:b/>
                <w:bCs/>
                <w:sz w:val="28"/>
                <w:szCs w:val="28"/>
                <w:rtl/>
                <w:lang w:bidi="ar-EG"/>
              </w:rPr>
              <w:t>مهند ايمن صلاح عبدالفتاح</w:t>
            </w:r>
          </w:p>
        </w:tc>
        <w:tc>
          <w:tcPr>
            <w:tcW w:w="1965" w:type="dxa"/>
            <w:vAlign w:val="center"/>
          </w:tcPr>
          <w:p w14:paraId="60C22750" w14:textId="77777777" w:rsidR="005D00B2" w:rsidRPr="00047EC4" w:rsidRDefault="005D00B2" w:rsidP="005E3247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  <w:tr w:rsidR="005D00B2" w14:paraId="338585AB" w14:textId="77777777" w:rsidTr="005E3247">
        <w:trPr>
          <w:trHeight w:val="416"/>
        </w:trPr>
        <w:tc>
          <w:tcPr>
            <w:tcW w:w="1568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103C92A8" w14:textId="77777777" w:rsidR="005D00B2" w:rsidRPr="00A40357" w:rsidRDefault="005D00B2" w:rsidP="005E3247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429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7ED2E542" w14:textId="77777777" w:rsidR="005D00B2" w:rsidRPr="00047EC4" w:rsidRDefault="005D00B2" w:rsidP="005E3247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2126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7BB217F3" w14:textId="77777777" w:rsidR="005D00B2" w:rsidRPr="0016173D" w:rsidRDefault="005D00B2" w:rsidP="005E3247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37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7A4DB298" w14:textId="77777777" w:rsidR="005D00B2" w:rsidRPr="00047EC4" w:rsidRDefault="005D00B2" w:rsidP="005E3247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3542" w:type="dxa"/>
          </w:tcPr>
          <w:p w14:paraId="11C97206" w14:textId="77777777" w:rsidR="005D00B2" w:rsidRPr="00047EC4" w:rsidRDefault="005D00B2" w:rsidP="005D00B2">
            <w:pPr>
              <w:pStyle w:val="ListParagraph"/>
              <w:numPr>
                <w:ilvl w:val="0"/>
                <w:numId w:val="8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  <w:r w:rsidRPr="00AE4FBE">
              <w:rPr>
                <w:rFonts w:asciiTheme="majorBidi" w:eastAsia="Times New Roman" w:hAnsiTheme="majorBidi" w:cs="Times New Roman"/>
                <w:b/>
                <w:bCs/>
                <w:sz w:val="28"/>
                <w:szCs w:val="28"/>
                <w:rtl/>
                <w:lang w:bidi="ar-EG"/>
              </w:rPr>
              <w:t>محمد عبدالله عبدالسلام عبدالدايم</w:t>
            </w:r>
          </w:p>
        </w:tc>
        <w:tc>
          <w:tcPr>
            <w:tcW w:w="1965" w:type="dxa"/>
            <w:vAlign w:val="center"/>
          </w:tcPr>
          <w:p w14:paraId="78280CF2" w14:textId="77777777" w:rsidR="005D00B2" w:rsidRPr="00047EC4" w:rsidRDefault="005D00B2" w:rsidP="005E3247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  <w:tr w:rsidR="005D00B2" w14:paraId="146E5A6B" w14:textId="77777777" w:rsidTr="005E3247">
        <w:trPr>
          <w:trHeight w:val="416"/>
        </w:trPr>
        <w:tc>
          <w:tcPr>
            <w:tcW w:w="1568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2465BE60" w14:textId="77777777" w:rsidR="005D00B2" w:rsidRPr="00A40357" w:rsidRDefault="005D00B2" w:rsidP="005E3247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429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6E4526C3" w14:textId="77777777" w:rsidR="005D00B2" w:rsidRPr="00047EC4" w:rsidRDefault="005D00B2" w:rsidP="005E3247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2126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6DED0863" w14:textId="77777777" w:rsidR="005D00B2" w:rsidRPr="0016173D" w:rsidRDefault="005D00B2" w:rsidP="005E3247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37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3967C06A" w14:textId="77777777" w:rsidR="005D00B2" w:rsidRPr="00047EC4" w:rsidRDefault="005D00B2" w:rsidP="005E3247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3542" w:type="dxa"/>
            <w:tcBorders>
              <w:bottom w:val="single" w:sz="4" w:space="0" w:color="auto"/>
            </w:tcBorders>
          </w:tcPr>
          <w:p w14:paraId="5C4D857D" w14:textId="77777777" w:rsidR="005D00B2" w:rsidRPr="00E76B2A" w:rsidRDefault="005D00B2" w:rsidP="005D00B2">
            <w:pPr>
              <w:pStyle w:val="ListParagraph"/>
              <w:numPr>
                <w:ilvl w:val="0"/>
                <w:numId w:val="8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  <w:r w:rsidRPr="00AE4FBE">
              <w:rPr>
                <w:rFonts w:asciiTheme="majorBidi" w:eastAsia="Times New Roman" w:hAnsiTheme="majorBidi" w:cs="Times New Roman"/>
                <w:b/>
                <w:bCs/>
                <w:sz w:val="28"/>
                <w:szCs w:val="28"/>
                <w:rtl/>
                <w:lang w:bidi="ar-EG"/>
              </w:rPr>
              <w:t>احمد محمد علي ابوالقاسم</w:t>
            </w:r>
          </w:p>
        </w:tc>
        <w:tc>
          <w:tcPr>
            <w:tcW w:w="1965" w:type="dxa"/>
            <w:tcBorders>
              <w:bottom w:val="single" w:sz="4" w:space="0" w:color="auto"/>
            </w:tcBorders>
            <w:vAlign w:val="center"/>
          </w:tcPr>
          <w:p w14:paraId="2506E43A" w14:textId="77777777" w:rsidR="005D00B2" w:rsidRPr="00047EC4" w:rsidRDefault="005D00B2" w:rsidP="005E3247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  <w:tr w:rsidR="005D00B2" w14:paraId="441B5622" w14:textId="77777777" w:rsidTr="005E3247">
        <w:trPr>
          <w:trHeight w:val="416"/>
        </w:trPr>
        <w:tc>
          <w:tcPr>
            <w:tcW w:w="1568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688F6A13" w14:textId="77777777" w:rsidR="005D00B2" w:rsidRPr="00A40357" w:rsidRDefault="005D00B2" w:rsidP="005E3247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429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60E54560" w14:textId="77777777" w:rsidR="005D00B2" w:rsidRPr="00047EC4" w:rsidRDefault="005D00B2" w:rsidP="005E3247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2126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56A351FC" w14:textId="77777777" w:rsidR="005D00B2" w:rsidRPr="0016173D" w:rsidRDefault="005D00B2" w:rsidP="005E3247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37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528D0FC8" w14:textId="77777777" w:rsidR="005D00B2" w:rsidRPr="00047EC4" w:rsidRDefault="005D00B2" w:rsidP="005E3247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3542" w:type="dxa"/>
          </w:tcPr>
          <w:p w14:paraId="08A34054" w14:textId="77777777" w:rsidR="005D00B2" w:rsidRPr="00047EC4" w:rsidRDefault="005D00B2" w:rsidP="005D00B2">
            <w:pPr>
              <w:pStyle w:val="ListParagraph"/>
              <w:numPr>
                <w:ilvl w:val="0"/>
                <w:numId w:val="8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  <w:r w:rsidRPr="00AE4FBE">
              <w:rPr>
                <w:rFonts w:asciiTheme="majorBidi" w:eastAsia="Times New Roman" w:hAnsiTheme="majorBidi" w:cs="Times New Roman"/>
                <w:b/>
                <w:bCs/>
                <w:sz w:val="28"/>
                <w:szCs w:val="28"/>
                <w:rtl/>
                <w:lang w:bidi="ar-EG"/>
              </w:rPr>
              <w:t>روان عبدالعزيز احمد محمود</w:t>
            </w:r>
          </w:p>
        </w:tc>
        <w:tc>
          <w:tcPr>
            <w:tcW w:w="1965" w:type="dxa"/>
            <w:vAlign w:val="center"/>
          </w:tcPr>
          <w:p w14:paraId="79E793BB" w14:textId="77777777" w:rsidR="005D00B2" w:rsidRPr="00047EC4" w:rsidRDefault="005D00B2" w:rsidP="005E3247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  <w:tr w:rsidR="005D00B2" w14:paraId="12DDDF17" w14:textId="77777777" w:rsidTr="005E3247">
        <w:trPr>
          <w:trHeight w:val="416"/>
        </w:trPr>
        <w:tc>
          <w:tcPr>
            <w:tcW w:w="1568" w:type="dxa"/>
            <w:tcBorders>
              <w:top w:val="nil"/>
              <w:bottom w:val="nil"/>
            </w:tcBorders>
            <w:vAlign w:val="center"/>
          </w:tcPr>
          <w:p w14:paraId="67C43116" w14:textId="77777777" w:rsidR="005D00B2" w:rsidRPr="00A40357" w:rsidRDefault="005D00B2" w:rsidP="005E3247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429" w:type="dxa"/>
            <w:tcBorders>
              <w:top w:val="nil"/>
              <w:bottom w:val="nil"/>
            </w:tcBorders>
            <w:vAlign w:val="center"/>
          </w:tcPr>
          <w:p w14:paraId="6C9C17EB" w14:textId="77777777" w:rsidR="005D00B2" w:rsidRPr="00047EC4" w:rsidRDefault="005D00B2" w:rsidP="005E3247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vAlign w:val="center"/>
          </w:tcPr>
          <w:p w14:paraId="3B4E8709" w14:textId="77777777" w:rsidR="005D00B2" w:rsidRPr="0016173D" w:rsidRDefault="005D00B2" w:rsidP="005E3247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37" w:type="dxa"/>
            <w:tcBorders>
              <w:top w:val="nil"/>
              <w:bottom w:val="nil"/>
            </w:tcBorders>
            <w:vAlign w:val="center"/>
          </w:tcPr>
          <w:p w14:paraId="4E9F3711" w14:textId="77777777" w:rsidR="005D00B2" w:rsidRPr="00047EC4" w:rsidRDefault="005D00B2" w:rsidP="005E3247">
            <w:pPr>
              <w:bidi/>
              <w:spacing w:after="0" w:line="240" w:lineRule="auto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3542" w:type="dxa"/>
          </w:tcPr>
          <w:p w14:paraId="4D105600" w14:textId="77777777" w:rsidR="005D00B2" w:rsidRPr="00047EC4" w:rsidRDefault="005D00B2" w:rsidP="005D00B2">
            <w:pPr>
              <w:pStyle w:val="ListParagraph"/>
              <w:numPr>
                <w:ilvl w:val="0"/>
                <w:numId w:val="8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  <w:r w:rsidRPr="00AE4FBE">
              <w:rPr>
                <w:rFonts w:asciiTheme="majorBidi" w:eastAsia="Times New Roman" w:hAnsiTheme="majorBidi" w:cs="Times New Roman"/>
                <w:b/>
                <w:bCs/>
                <w:sz w:val="28"/>
                <w:szCs w:val="28"/>
                <w:rtl/>
                <w:lang w:bidi="ar-EG"/>
              </w:rPr>
              <w:t>سار</w:t>
            </w:r>
            <w:r>
              <w:rPr>
                <w:rFonts w:asciiTheme="majorBidi" w:eastAsia="Times New Roman" w:hAnsiTheme="majorBidi" w:cs="Times New Roman" w:hint="cs"/>
                <w:b/>
                <w:bCs/>
                <w:sz w:val="28"/>
                <w:szCs w:val="28"/>
                <w:rtl/>
                <w:lang w:bidi="ar-EG"/>
              </w:rPr>
              <w:t>ه</w:t>
            </w:r>
            <w:r w:rsidRPr="00AE4FBE">
              <w:rPr>
                <w:rFonts w:asciiTheme="majorBidi" w:eastAsia="Times New Roman" w:hAnsiTheme="majorBidi" w:cs="Times New Roman"/>
                <w:b/>
                <w:bCs/>
                <w:sz w:val="28"/>
                <w:szCs w:val="28"/>
                <w:rtl/>
                <w:lang w:bidi="ar-EG"/>
              </w:rPr>
              <w:t xml:space="preserve"> رضا معتمد حسن</w:t>
            </w:r>
          </w:p>
        </w:tc>
        <w:tc>
          <w:tcPr>
            <w:tcW w:w="1965" w:type="dxa"/>
            <w:vAlign w:val="center"/>
          </w:tcPr>
          <w:p w14:paraId="06C01B24" w14:textId="77777777" w:rsidR="005D00B2" w:rsidRPr="00047EC4" w:rsidRDefault="005D00B2" w:rsidP="005E3247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  <w:tr w:rsidR="005D00B2" w14:paraId="43B0899D" w14:textId="77777777" w:rsidTr="005E3247">
        <w:trPr>
          <w:trHeight w:val="416"/>
        </w:trPr>
        <w:tc>
          <w:tcPr>
            <w:tcW w:w="1568" w:type="dxa"/>
            <w:tcBorders>
              <w:top w:val="nil"/>
              <w:bottom w:val="single" w:sz="8" w:space="0" w:color="auto"/>
            </w:tcBorders>
            <w:vAlign w:val="center"/>
          </w:tcPr>
          <w:p w14:paraId="64C432DF" w14:textId="77777777" w:rsidR="005D00B2" w:rsidRPr="00A40357" w:rsidRDefault="005D00B2" w:rsidP="005E3247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429" w:type="dxa"/>
            <w:tcBorders>
              <w:top w:val="nil"/>
              <w:bottom w:val="single" w:sz="8" w:space="0" w:color="auto"/>
            </w:tcBorders>
            <w:vAlign w:val="center"/>
          </w:tcPr>
          <w:p w14:paraId="55E073B8" w14:textId="77777777" w:rsidR="005D00B2" w:rsidRPr="00047EC4" w:rsidRDefault="005D00B2" w:rsidP="005E3247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2126" w:type="dxa"/>
            <w:tcBorders>
              <w:top w:val="nil"/>
              <w:bottom w:val="single" w:sz="8" w:space="0" w:color="auto"/>
            </w:tcBorders>
            <w:vAlign w:val="center"/>
          </w:tcPr>
          <w:p w14:paraId="1EC44A77" w14:textId="77777777" w:rsidR="005D00B2" w:rsidRPr="0016173D" w:rsidRDefault="005D00B2" w:rsidP="005E3247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37" w:type="dxa"/>
            <w:tcBorders>
              <w:top w:val="nil"/>
              <w:bottom w:val="single" w:sz="8" w:space="0" w:color="auto"/>
            </w:tcBorders>
            <w:vAlign w:val="center"/>
          </w:tcPr>
          <w:p w14:paraId="6B696AEE" w14:textId="77777777" w:rsidR="005D00B2" w:rsidRPr="00047EC4" w:rsidRDefault="005D00B2" w:rsidP="005E3247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3542" w:type="dxa"/>
            <w:tcBorders>
              <w:bottom w:val="single" w:sz="8" w:space="0" w:color="auto"/>
            </w:tcBorders>
          </w:tcPr>
          <w:p w14:paraId="4638130A" w14:textId="77777777" w:rsidR="005D00B2" w:rsidRPr="00047EC4" w:rsidRDefault="005D00B2" w:rsidP="005D00B2">
            <w:pPr>
              <w:pStyle w:val="ListParagraph"/>
              <w:numPr>
                <w:ilvl w:val="0"/>
                <w:numId w:val="8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  <w:r w:rsidRPr="00AE4FBE">
              <w:rPr>
                <w:rFonts w:asciiTheme="majorBidi" w:eastAsia="Times New Roman" w:hAnsiTheme="majorBidi" w:cs="Times New Roman"/>
                <w:b/>
                <w:bCs/>
                <w:sz w:val="28"/>
                <w:szCs w:val="28"/>
                <w:rtl/>
                <w:lang w:bidi="ar-EG"/>
              </w:rPr>
              <w:t>ريهام مصطفى علي عبدالمعطي</w:t>
            </w:r>
          </w:p>
        </w:tc>
        <w:tc>
          <w:tcPr>
            <w:tcW w:w="1965" w:type="dxa"/>
            <w:tcBorders>
              <w:bottom w:val="single" w:sz="8" w:space="0" w:color="auto"/>
            </w:tcBorders>
            <w:vAlign w:val="center"/>
          </w:tcPr>
          <w:p w14:paraId="703F33BB" w14:textId="77777777" w:rsidR="005D00B2" w:rsidRPr="00047EC4" w:rsidRDefault="005D00B2" w:rsidP="005E3247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</w:tbl>
    <w:p w14:paraId="4D55F37D" w14:textId="4ADD2A5E" w:rsidR="00A311E4" w:rsidRPr="001B20D0" w:rsidRDefault="00A311E4" w:rsidP="001B20D0">
      <w:pPr>
        <w:bidi/>
        <w:rPr>
          <w:rFonts w:asciiTheme="majorBidi" w:hAnsiTheme="majorBidi" w:cs="PT Bold Heading"/>
          <w:sz w:val="32"/>
          <w:szCs w:val="32"/>
          <w:rtl/>
          <w:lang w:bidi="ar-EG"/>
        </w:rPr>
      </w:pPr>
      <w:r>
        <w:rPr>
          <w:rFonts w:asciiTheme="majorBidi" w:hAnsiTheme="majorBidi" w:cs="PT Bold Heading" w:hint="cs"/>
          <w:sz w:val="32"/>
          <w:szCs w:val="32"/>
          <w:rtl/>
          <w:lang w:bidi="ar-EG"/>
        </w:rPr>
        <w:t>لجنة الممتحنين</w:t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 w:hint="cs"/>
          <w:sz w:val="32"/>
          <w:szCs w:val="32"/>
          <w:rtl/>
          <w:lang w:bidi="ar-EG"/>
        </w:rPr>
        <w:t>منسق البرنامج</w:t>
      </w:r>
    </w:p>
    <w:sectPr w:rsidR="00A311E4" w:rsidRPr="001B20D0" w:rsidSect="009854F3">
      <w:headerReference w:type="even" r:id="rId10"/>
      <w:headerReference w:type="default" r:id="rId11"/>
      <w:headerReference w:type="first" r:id="rId12"/>
      <w:pgSz w:w="16840" w:h="11907" w:orient="landscape" w:code="9"/>
      <w:pgMar w:top="1985" w:right="1100" w:bottom="1418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7E59EE" w14:textId="77777777" w:rsidR="000C4B41" w:rsidRDefault="000C4B41" w:rsidP="008A0191">
      <w:pPr>
        <w:spacing w:after="0" w:line="240" w:lineRule="auto"/>
      </w:pPr>
      <w:r>
        <w:separator/>
      </w:r>
    </w:p>
  </w:endnote>
  <w:endnote w:type="continuationSeparator" w:id="0">
    <w:p w14:paraId="13243801" w14:textId="77777777" w:rsidR="000C4B41" w:rsidRDefault="000C4B41" w:rsidP="008A01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T Bold Heading">
    <w:altName w:val="Arial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3F3FA9" w14:textId="77777777" w:rsidR="000C4B41" w:rsidRDefault="000C4B41" w:rsidP="008A0191">
      <w:pPr>
        <w:spacing w:after="0" w:line="240" w:lineRule="auto"/>
      </w:pPr>
      <w:r>
        <w:separator/>
      </w:r>
    </w:p>
  </w:footnote>
  <w:footnote w:type="continuationSeparator" w:id="0">
    <w:p w14:paraId="24518280" w14:textId="77777777" w:rsidR="000C4B41" w:rsidRDefault="000C4B41" w:rsidP="008A01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7DD514" w14:textId="7BBA0C4E" w:rsidR="008A0191" w:rsidRDefault="00000000">
    <w:pPr>
      <w:pStyle w:val="Header"/>
    </w:pPr>
    <w:r>
      <w:rPr>
        <w:noProof/>
      </w:rPr>
      <w:pict w14:anchorId="2B76FC9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61974501" o:spid="_x0000_s1056" type="#_x0000_t75" style="position:absolute;margin-left:0;margin-top:0;width:549.6pt;height:424.7pt;z-index:-251655168;mso-position-horizontal:center;mso-position-horizontal-relative:margin;mso-position-vertical:center;mso-position-vertical-relative:margin" o:allowincell="f">
          <v:imagedata r:id="rId1" o:title="البــرامـــج الجـديــدة بمصروفات - أفقي"/>
          <w10:wrap anchorx="margin" anchory="margin"/>
        </v:shape>
      </w:pict>
    </w:r>
    <w:r w:rsidR="0089264D">
      <w:rPr>
        <w:noProof/>
      </w:rPr>
      <w:drawing>
        <wp:anchor distT="0" distB="0" distL="114300" distR="114300" simplePos="0" relativeHeight="251659264" behindDoc="1" locked="0" layoutInCell="0" allowOverlap="1" wp14:anchorId="7169C798" wp14:editId="021AFB92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480050" cy="7751445"/>
          <wp:effectExtent l="0" t="0" r="6350" b="1905"/>
          <wp:wrapNone/>
          <wp:docPr id="21" name="Picture 21" descr="A4_LOGO - upd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A4_LOGO - upd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80050" cy="7751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4EBEDB" w14:textId="036838B6" w:rsidR="007930B2" w:rsidRDefault="00000000" w:rsidP="00201EE3">
    <w:pPr>
      <w:pStyle w:val="Header"/>
      <w:tabs>
        <w:tab w:val="clear" w:pos="4320"/>
        <w:tab w:val="clear" w:pos="8640"/>
        <w:tab w:val="left" w:pos="10228"/>
      </w:tabs>
    </w:pPr>
    <w:r>
      <w:rPr>
        <w:noProof/>
      </w:rPr>
      <w:pict w14:anchorId="51CB6FB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0847611" o:spid="_x0000_s1058" type="#_x0000_t75" style="position:absolute;margin-left:-55.5pt;margin-top:-94.45pt;width:839.25pt;height:585.6pt;z-index:-251654144;mso-position-horizontal-relative:margin;mso-position-vertical-relative:margin" o:allowincell="f">
          <v:imagedata r:id="rId1" o:title="كلية عام - أفقي"/>
          <w10:wrap anchorx="margin" anchory="margin"/>
        </v:shape>
      </w:pict>
    </w:r>
    <w:r w:rsidR="00201EE3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E4021C" w14:textId="2EAB82AD" w:rsidR="008A0191" w:rsidRDefault="00000000">
    <w:pPr>
      <w:pStyle w:val="Header"/>
    </w:pPr>
    <w:r>
      <w:rPr>
        <w:noProof/>
      </w:rPr>
      <w:pict w14:anchorId="04C103C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61974500" o:spid="_x0000_s1055" type="#_x0000_t75" style="position:absolute;margin-left:0;margin-top:0;width:549.6pt;height:424.7pt;z-index:-251656192;mso-position-horizontal:center;mso-position-horizontal-relative:margin;mso-position-vertical:center;mso-position-vertical-relative:margin" o:allowincell="f">
          <v:imagedata r:id="rId1" o:title="البــرامـــج الجـديــدة بمصروفات - أفقي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A30E29"/>
    <w:multiLevelType w:val="hybridMultilevel"/>
    <w:tmpl w:val="16CC05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7C47B6"/>
    <w:multiLevelType w:val="hybridMultilevel"/>
    <w:tmpl w:val="B120A5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8F688F"/>
    <w:multiLevelType w:val="hybridMultilevel"/>
    <w:tmpl w:val="66928BFA"/>
    <w:lvl w:ilvl="0" w:tplc="D1427E14">
      <w:numFmt w:val="bullet"/>
      <w:lvlText w:val="-"/>
      <w:lvlJc w:val="left"/>
      <w:pPr>
        <w:ind w:left="720" w:hanging="360"/>
      </w:pPr>
      <w:rPr>
        <w:rFonts w:ascii="Calibri" w:eastAsia="Calibri" w:hAnsi="Calibri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2A3878"/>
    <w:multiLevelType w:val="hybridMultilevel"/>
    <w:tmpl w:val="16CC05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A53B27"/>
    <w:multiLevelType w:val="hybridMultilevel"/>
    <w:tmpl w:val="B120A5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081F33"/>
    <w:multiLevelType w:val="hybridMultilevel"/>
    <w:tmpl w:val="16CC05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E779B6"/>
    <w:multiLevelType w:val="hybridMultilevel"/>
    <w:tmpl w:val="16CC05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006FC0"/>
    <w:multiLevelType w:val="hybridMultilevel"/>
    <w:tmpl w:val="B120A5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AF1068"/>
    <w:multiLevelType w:val="hybridMultilevel"/>
    <w:tmpl w:val="16CC05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463E29"/>
    <w:multiLevelType w:val="hybridMultilevel"/>
    <w:tmpl w:val="E3BE723A"/>
    <w:lvl w:ilvl="0" w:tplc="E90C237E">
      <w:start w:val="1"/>
      <w:numFmt w:val="decimal"/>
      <w:lvlText w:val="%1-"/>
      <w:lvlJc w:val="left"/>
      <w:pPr>
        <w:ind w:left="720" w:hanging="360"/>
      </w:pPr>
      <w:rPr>
        <w:rFonts w:cs="PT Bold Heading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E60D29"/>
    <w:multiLevelType w:val="hybridMultilevel"/>
    <w:tmpl w:val="16CC05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66467843">
    <w:abstractNumId w:val="2"/>
  </w:num>
  <w:num w:numId="2" w16cid:durableId="1494446013">
    <w:abstractNumId w:val="1"/>
  </w:num>
  <w:num w:numId="3" w16cid:durableId="533812762">
    <w:abstractNumId w:val="4"/>
  </w:num>
  <w:num w:numId="4" w16cid:durableId="222522995">
    <w:abstractNumId w:val="7"/>
  </w:num>
  <w:num w:numId="5" w16cid:durableId="1968773976">
    <w:abstractNumId w:val="10"/>
  </w:num>
  <w:num w:numId="6" w16cid:durableId="667636802">
    <w:abstractNumId w:val="3"/>
  </w:num>
  <w:num w:numId="7" w16cid:durableId="1835343021">
    <w:abstractNumId w:val="5"/>
  </w:num>
  <w:num w:numId="8" w16cid:durableId="478768540">
    <w:abstractNumId w:val="0"/>
  </w:num>
  <w:num w:numId="9" w16cid:durableId="249897588">
    <w:abstractNumId w:val="6"/>
  </w:num>
  <w:num w:numId="10" w16cid:durableId="573785792">
    <w:abstractNumId w:val="8"/>
  </w:num>
  <w:num w:numId="11" w16cid:durableId="39231586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zMTI3MTYzMDEztzRX0lEKTi0uzszPAymwqAUAmhFDKSwAAAA="/>
  </w:docVars>
  <w:rsids>
    <w:rsidRoot w:val="008A0191"/>
    <w:rsid w:val="00010422"/>
    <w:rsid w:val="00022569"/>
    <w:rsid w:val="000273D6"/>
    <w:rsid w:val="00031FD4"/>
    <w:rsid w:val="00037B58"/>
    <w:rsid w:val="00066700"/>
    <w:rsid w:val="00075C84"/>
    <w:rsid w:val="00076699"/>
    <w:rsid w:val="0008191E"/>
    <w:rsid w:val="000849A3"/>
    <w:rsid w:val="000B75FB"/>
    <w:rsid w:val="000C4B41"/>
    <w:rsid w:val="000E3481"/>
    <w:rsid w:val="00107734"/>
    <w:rsid w:val="00126221"/>
    <w:rsid w:val="00137960"/>
    <w:rsid w:val="00162136"/>
    <w:rsid w:val="00176845"/>
    <w:rsid w:val="001909CF"/>
    <w:rsid w:val="001A071B"/>
    <w:rsid w:val="001B20D0"/>
    <w:rsid w:val="001E44B4"/>
    <w:rsid w:val="00201EE3"/>
    <w:rsid w:val="00213252"/>
    <w:rsid w:val="002175DB"/>
    <w:rsid w:val="00290373"/>
    <w:rsid w:val="002B3D66"/>
    <w:rsid w:val="0031318C"/>
    <w:rsid w:val="003707E8"/>
    <w:rsid w:val="00397620"/>
    <w:rsid w:val="003A2AA9"/>
    <w:rsid w:val="003C5FE2"/>
    <w:rsid w:val="00417C85"/>
    <w:rsid w:val="0044372A"/>
    <w:rsid w:val="005648E7"/>
    <w:rsid w:val="005668B8"/>
    <w:rsid w:val="005B3E2C"/>
    <w:rsid w:val="005D00B2"/>
    <w:rsid w:val="005D586D"/>
    <w:rsid w:val="00623235"/>
    <w:rsid w:val="00666708"/>
    <w:rsid w:val="006F54BC"/>
    <w:rsid w:val="007657EB"/>
    <w:rsid w:val="007930B2"/>
    <w:rsid w:val="007A2086"/>
    <w:rsid w:val="007A7268"/>
    <w:rsid w:val="007D60CE"/>
    <w:rsid w:val="007D7E73"/>
    <w:rsid w:val="007E3800"/>
    <w:rsid w:val="007E7634"/>
    <w:rsid w:val="00884277"/>
    <w:rsid w:val="0089264D"/>
    <w:rsid w:val="008A0191"/>
    <w:rsid w:val="008D48BD"/>
    <w:rsid w:val="0094642B"/>
    <w:rsid w:val="009854F3"/>
    <w:rsid w:val="009B4BBF"/>
    <w:rsid w:val="009D72CD"/>
    <w:rsid w:val="00A311E4"/>
    <w:rsid w:val="00A850DE"/>
    <w:rsid w:val="00A97B65"/>
    <w:rsid w:val="00AA52F6"/>
    <w:rsid w:val="00AB05B1"/>
    <w:rsid w:val="00AB57C2"/>
    <w:rsid w:val="00AC6BCE"/>
    <w:rsid w:val="00AF3F35"/>
    <w:rsid w:val="00B56122"/>
    <w:rsid w:val="00B77A6E"/>
    <w:rsid w:val="00BD07F8"/>
    <w:rsid w:val="00BF7656"/>
    <w:rsid w:val="00C421A0"/>
    <w:rsid w:val="00C83BBC"/>
    <w:rsid w:val="00CA0163"/>
    <w:rsid w:val="00CD576E"/>
    <w:rsid w:val="00D437A7"/>
    <w:rsid w:val="00D43BE3"/>
    <w:rsid w:val="00D67995"/>
    <w:rsid w:val="00D9596D"/>
    <w:rsid w:val="00DB2BE7"/>
    <w:rsid w:val="00DC24FA"/>
    <w:rsid w:val="00DC75D6"/>
    <w:rsid w:val="00E35B78"/>
    <w:rsid w:val="00E76B2A"/>
    <w:rsid w:val="00E818A2"/>
    <w:rsid w:val="00EB371B"/>
    <w:rsid w:val="00F336C9"/>
    <w:rsid w:val="00FE2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C24E08"/>
  <w15:chartTrackingRefBased/>
  <w15:docId w15:val="{61AA883B-64B6-4A09-9BA9-415F1E69E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264D"/>
    <w:pPr>
      <w:spacing w:after="200" w:line="276" w:lineRule="auto"/>
    </w:pPr>
    <w:rPr>
      <w:rFonts w:ascii="Calibri" w:eastAsia="Calibri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019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0191"/>
  </w:style>
  <w:style w:type="paragraph" w:styleId="Footer">
    <w:name w:val="footer"/>
    <w:basedOn w:val="Normal"/>
    <w:link w:val="FooterChar"/>
    <w:uiPriority w:val="99"/>
    <w:unhideWhenUsed/>
    <w:rsid w:val="008A019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0191"/>
  </w:style>
  <w:style w:type="paragraph" w:styleId="ListParagraph">
    <w:name w:val="List Paragraph"/>
    <w:basedOn w:val="Normal"/>
    <w:uiPriority w:val="34"/>
    <w:qFormat/>
    <w:rsid w:val="0089264D"/>
    <w:pPr>
      <w:ind w:left="720"/>
      <w:contextualSpacing/>
    </w:pPr>
  </w:style>
  <w:style w:type="table" w:styleId="TableGrid">
    <w:name w:val="Table Grid"/>
    <w:basedOn w:val="TableNormal"/>
    <w:uiPriority w:val="39"/>
    <w:rsid w:val="00D679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6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68B8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847BB8-8B6C-4BF1-966E-282A54558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7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Taha</dc:creator>
  <cp:keywords/>
  <dc:description/>
  <cp:lastModifiedBy>عبدالله محمد عبدالمنعم عبدالفتاح</cp:lastModifiedBy>
  <cp:revision>2</cp:revision>
  <cp:lastPrinted>2021-05-16T15:36:00Z</cp:lastPrinted>
  <dcterms:created xsi:type="dcterms:W3CDTF">2024-06-21T00:07:00Z</dcterms:created>
  <dcterms:modified xsi:type="dcterms:W3CDTF">2024-06-21T00:07:00Z</dcterms:modified>
</cp:coreProperties>
</file>